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D17017" w14:textId="77777777" w:rsidR="001F77B5" w:rsidRDefault="001F77B5" w:rsidP="001F77B5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>AUTOCERTIFICAZIONE</w:t>
      </w:r>
    </w:p>
    <w:p w14:paraId="34C5D5C2" w14:textId="734AC5D7" w:rsidR="001F77B5" w:rsidRDefault="001F77B5" w:rsidP="001F77B5">
      <w:pPr>
        <w:jc w:val="center"/>
        <w:rPr>
          <w:b/>
          <w:bCs/>
        </w:rPr>
      </w:pPr>
      <w:r>
        <w:rPr>
          <w:b/>
          <w:bCs/>
        </w:rPr>
        <w:t>PER IL RIENTRO DELL’ALUNNO IN CASO DI ASSENZA PER ISOLAMENTO O QUARANTENA</w:t>
      </w:r>
      <w:r w:rsidR="00C30BE4">
        <w:rPr>
          <w:b/>
          <w:bCs/>
        </w:rPr>
        <w:t xml:space="preserve"> (*)</w:t>
      </w:r>
    </w:p>
    <w:p w14:paraId="65B5929B" w14:textId="01C623D9" w:rsidR="00176B37" w:rsidRDefault="00176B37" w:rsidP="00176B37">
      <w:pPr>
        <w:rPr>
          <w:b/>
          <w:bCs/>
        </w:rPr>
      </w:pPr>
    </w:p>
    <w:p w14:paraId="2959DFA6" w14:textId="40417909" w:rsidR="00176B37" w:rsidRDefault="00176B37" w:rsidP="00176B37">
      <w:pPr>
        <w:tabs>
          <w:tab w:val="right" w:leader="dot" w:pos="6379"/>
          <w:tab w:val="right" w:leader="dot" w:pos="9639"/>
        </w:tabs>
        <w:ind w:right="-1"/>
      </w:pPr>
      <w:r>
        <w:t xml:space="preserve">Io sottoscritto </w:t>
      </w:r>
      <w:r>
        <w:tab/>
        <w:t xml:space="preserve"> nato a </w:t>
      </w:r>
      <w:r>
        <w:tab/>
      </w:r>
    </w:p>
    <w:p w14:paraId="2ACD1228" w14:textId="2CA91DAC" w:rsidR="00176B37" w:rsidRDefault="00176B37" w:rsidP="00176B37">
      <w:pPr>
        <w:tabs>
          <w:tab w:val="right" w:leader="dot" w:pos="2977"/>
          <w:tab w:val="right" w:leader="dot" w:pos="6521"/>
          <w:tab w:val="left" w:pos="6663"/>
        </w:tabs>
        <w:ind w:right="-1"/>
      </w:pPr>
      <w:r>
        <w:t xml:space="preserve">il </w:t>
      </w:r>
      <w:r>
        <w:tab/>
        <w:t xml:space="preserve"> residente in</w:t>
      </w:r>
      <w:r>
        <w:tab/>
      </w:r>
      <w:r>
        <w:tab/>
        <w:t>in qualità di genitore (o titolare</w:t>
      </w:r>
    </w:p>
    <w:p w14:paraId="6EE4256D" w14:textId="322B5651" w:rsidR="00176B37" w:rsidRDefault="00176B37" w:rsidP="00176B37">
      <w:pPr>
        <w:tabs>
          <w:tab w:val="right" w:leader="dot" w:pos="9498"/>
        </w:tabs>
        <w:ind w:right="-1"/>
      </w:pPr>
      <w:r>
        <w:t xml:space="preserve">della responsabilità genitoriale) dell’alunno </w:t>
      </w:r>
      <w:r>
        <w:tab/>
        <w:t xml:space="preserve"> nato a</w:t>
      </w:r>
    </w:p>
    <w:p w14:paraId="32469385" w14:textId="398D250A" w:rsidR="00176B37" w:rsidRDefault="00176B37" w:rsidP="002D7B4C">
      <w:pPr>
        <w:tabs>
          <w:tab w:val="right" w:leader="dot" w:pos="2694"/>
          <w:tab w:val="right" w:leader="dot" w:pos="4820"/>
          <w:tab w:val="left" w:pos="4962"/>
          <w:tab w:val="right" w:leader="dot" w:pos="9498"/>
        </w:tabs>
        <w:ind w:right="-1"/>
      </w:pPr>
      <w:r>
        <w:tab/>
        <w:t xml:space="preserve"> il </w:t>
      </w:r>
      <w:r>
        <w:tab/>
      </w:r>
      <w:r>
        <w:tab/>
        <w:t xml:space="preserve">e frequentante la classe </w:t>
      </w:r>
      <w:r>
        <w:tab/>
      </w:r>
      <w:r w:rsidR="002D7B4C">
        <w:t xml:space="preserve"> di grado</w:t>
      </w:r>
    </w:p>
    <w:p w14:paraId="59482B47" w14:textId="3438C041" w:rsidR="00A50BDC" w:rsidRDefault="00A50BDC" w:rsidP="002D7B4C">
      <w:pPr>
        <w:tabs>
          <w:tab w:val="right" w:leader="dot" w:pos="4678"/>
          <w:tab w:val="right" w:leader="dot" w:pos="8080"/>
        </w:tabs>
        <w:ind w:right="-1"/>
      </w:pPr>
      <w:r>
        <w:tab/>
        <w:t xml:space="preserve"> dell’Istituto</w:t>
      </w:r>
      <w:r>
        <w:tab/>
      </w:r>
    </w:p>
    <w:p w14:paraId="20938ABA" w14:textId="77777777" w:rsidR="00A50BDC" w:rsidRDefault="00A50BDC" w:rsidP="009163B0">
      <w:pPr>
        <w:spacing w:after="0" w:line="240" w:lineRule="auto"/>
        <w:jc w:val="center"/>
        <w:rPr>
          <w:i/>
          <w:iCs/>
          <w:sz w:val="14"/>
          <w:szCs w:val="14"/>
        </w:rPr>
      </w:pPr>
    </w:p>
    <w:p w14:paraId="345984FB" w14:textId="66172281" w:rsidR="009163B0" w:rsidRDefault="009163B0" w:rsidP="009163B0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>DICHIARA:</w:t>
      </w:r>
    </w:p>
    <w:p w14:paraId="0C337E13" w14:textId="77777777" w:rsidR="000C4AAD" w:rsidRDefault="000C4AAD" w:rsidP="009163B0">
      <w:pPr>
        <w:spacing w:after="0" w:line="240" w:lineRule="auto"/>
        <w:jc w:val="center"/>
        <w:rPr>
          <w:b/>
          <w:bCs/>
        </w:rPr>
      </w:pPr>
    </w:p>
    <w:p w14:paraId="0280B26E" w14:textId="5160D9C7" w:rsidR="009163B0" w:rsidRPr="002D7B4C" w:rsidRDefault="009163B0" w:rsidP="002D7B4C">
      <w:pPr>
        <w:tabs>
          <w:tab w:val="right" w:leader="dot" w:pos="7513"/>
          <w:tab w:val="right" w:leader="dot" w:pos="9639"/>
        </w:tabs>
        <w:spacing w:after="240"/>
        <w:jc w:val="both"/>
        <w:rPr>
          <w:sz w:val="24"/>
          <w:szCs w:val="24"/>
        </w:rPr>
      </w:pPr>
      <w:r w:rsidRPr="002D7B4C">
        <w:rPr>
          <w:sz w:val="24"/>
          <w:szCs w:val="24"/>
        </w:rPr>
        <w:t xml:space="preserve">ai sensi della normativa vigente in materia e consapevole che le dichiarazioni mendaci e l’uso di atti falsi comportano l’applicazione delle sanzioni penali previste dall’Art. 19 comma 6 della </w:t>
      </w:r>
      <w:r w:rsidR="002D7B4C">
        <w:rPr>
          <w:sz w:val="24"/>
          <w:szCs w:val="24"/>
        </w:rPr>
        <w:t>L</w:t>
      </w:r>
      <w:r w:rsidRPr="002D7B4C">
        <w:rPr>
          <w:sz w:val="24"/>
          <w:szCs w:val="24"/>
        </w:rPr>
        <w:t xml:space="preserve">egge 241/1990 e </w:t>
      </w:r>
      <w:proofErr w:type="spellStart"/>
      <w:r w:rsidRPr="002D7B4C">
        <w:rPr>
          <w:sz w:val="24"/>
          <w:szCs w:val="24"/>
        </w:rPr>
        <w:t>ss.mm.ii</w:t>
      </w:r>
      <w:proofErr w:type="spellEnd"/>
      <w:r w:rsidRPr="002D7B4C">
        <w:rPr>
          <w:sz w:val="24"/>
          <w:szCs w:val="24"/>
        </w:rPr>
        <w:t xml:space="preserve">., nonché di quanto previsto dal DPR. N. 445/2000 e </w:t>
      </w:r>
      <w:proofErr w:type="spellStart"/>
      <w:r w:rsidRPr="002D7B4C">
        <w:rPr>
          <w:sz w:val="24"/>
          <w:szCs w:val="24"/>
        </w:rPr>
        <w:t>ss.mm.ii</w:t>
      </w:r>
      <w:proofErr w:type="spellEnd"/>
      <w:r w:rsidRPr="002D7B4C">
        <w:rPr>
          <w:sz w:val="24"/>
          <w:szCs w:val="24"/>
        </w:rPr>
        <w:t xml:space="preserve">., che il/la proprio/a </w:t>
      </w:r>
      <w:r w:rsidR="00A50BDC" w:rsidRPr="002D7B4C">
        <w:rPr>
          <w:sz w:val="24"/>
          <w:szCs w:val="24"/>
        </w:rPr>
        <w:t>F</w:t>
      </w:r>
      <w:r w:rsidRPr="002D7B4C">
        <w:rPr>
          <w:sz w:val="24"/>
          <w:szCs w:val="24"/>
        </w:rPr>
        <w:t>iglio/a:</w:t>
      </w:r>
    </w:p>
    <w:p w14:paraId="100DE78D" w14:textId="183E0CB1" w:rsidR="009163B0" w:rsidRPr="002D7B4C" w:rsidRDefault="009163B0" w:rsidP="009163B0">
      <w:pPr>
        <w:pStyle w:val="Paragrafoelenco"/>
        <w:numPr>
          <w:ilvl w:val="0"/>
          <w:numId w:val="1"/>
        </w:numPr>
        <w:tabs>
          <w:tab w:val="right" w:leader="dot" w:pos="7513"/>
          <w:tab w:val="right" w:leader="dot" w:pos="9639"/>
        </w:tabs>
        <w:ind w:right="-1"/>
        <w:jc w:val="both"/>
        <w:rPr>
          <w:sz w:val="24"/>
          <w:szCs w:val="24"/>
        </w:rPr>
      </w:pPr>
      <w:r w:rsidRPr="002D7B4C">
        <w:rPr>
          <w:sz w:val="24"/>
          <w:szCs w:val="24"/>
        </w:rPr>
        <w:t>non presenta attualmente sintomatologia riconducibile o sospetta malattia da Sars</w:t>
      </w:r>
      <w:r w:rsidR="00A50BDC" w:rsidRPr="002D7B4C">
        <w:rPr>
          <w:sz w:val="24"/>
          <w:szCs w:val="24"/>
        </w:rPr>
        <w:t xml:space="preserve"> </w:t>
      </w:r>
      <w:proofErr w:type="spellStart"/>
      <w:r w:rsidRPr="002D7B4C">
        <w:rPr>
          <w:sz w:val="24"/>
          <w:szCs w:val="24"/>
        </w:rPr>
        <w:t>Cov</w:t>
      </w:r>
      <w:proofErr w:type="spellEnd"/>
      <w:r w:rsidRPr="002D7B4C">
        <w:rPr>
          <w:sz w:val="24"/>
          <w:szCs w:val="24"/>
        </w:rPr>
        <w:t xml:space="preserve"> 2;</w:t>
      </w:r>
    </w:p>
    <w:p w14:paraId="0CA75EC5" w14:textId="7127CA20" w:rsidR="009163B0" w:rsidRPr="002D7B4C" w:rsidRDefault="009163B0" w:rsidP="009163B0">
      <w:pPr>
        <w:pStyle w:val="Paragrafoelenco"/>
        <w:numPr>
          <w:ilvl w:val="0"/>
          <w:numId w:val="1"/>
        </w:numPr>
        <w:tabs>
          <w:tab w:val="right" w:leader="dot" w:pos="7513"/>
          <w:tab w:val="right" w:leader="dot" w:pos="9639"/>
        </w:tabs>
        <w:ind w:right="-1"/>
        <w:jc w:val="both"/>
        <w:rPr>
          <w:sz w:val="24"/>
          <w:szCs w:val="24"/>
        </w:rPr>
      </w:pPr>
      <w:r w:rsidRPr="002D7B4C">
        <w:rPr>
          <w:sz w:val="24"/>
          <w:szCs w:val="24"/>
        </w:rPr>
        <w:t>non è contatto stretto di persona positiva a test antigenico/molecolare per Sars</w:t>
      </w:r>
      <w:r w:rsidR="00AC4B77" w:rsidRPr="002D7B4C">
        <w:rPr>
          <w:sz w:val="24"/>
          <w:szCs w:val="24"/>
        </w:rPr>
        <w:t>-</w:t>
      </w:r>
      <w:r w:rsidRPr="002D7B4C">
        <w:rPr>
          <w:sz w:val="24"/>
          <w:szCs w:val="24"/>
        </w:rPr>
        <w:t>Cov2;</w:t>
      </w:r>
    </w:p>
    <w:p w14:paraId="25709E5F" w14:textId="18484FE3" w:rsidR="009163B0" w:rsidRPr="002D7B4C" w:rsidRDefault="009163B0" w:rsidP="009163B0">
      <w:pPr>
        <w:pStyle w:val="Paragrafoelenco"/>
        <w:numPr>
          <w:ilvl w:val="0"/>
          <w:numId w:val="1"/>
        </w:numPr>
        <w:tabs>
          <w:tab w:val="right" w:leader="dot" w:pos="7513"/>
          <w:tab w:val="right" w:leader="dot" w:pos="9639"/>
        </w:tabs>
        <w:ind w:right="-1"/>
        <w:jc w:val="both"/>
        <w:rPr>
          <w:sz w:val="24"/>
          <w:szCs w:val="24"/>
        </w:rPr>
      </w:pPr>
      <w:r w:rsidRPr="002D7B4C">
        <w:rPr>
          <w:sz w:val="24"/>
          <w:szCs w:val="24"/>
          <w:u w:val="single"/>
        </w:rPr>
        <w:t>non ha</w:t>
      </w:r>
      <w:r w:rsidRPr="002D7B4C">
        <w:rPr>
          <w:sz w:val="24"/>
          <w:szCs w:val="24"/>
        </w:rPr>
        <w:t>, nel proprio nucleo familiare, persona positiva a test antigenico/molecolare a Sars</w:t>
      </w:r>
      <w:r w:rsidR="00A50BDC" w:rsidRPr="002D7B4C">
        <w:rPr>
          <w:sz w:val="24"/>
          <w:szCs w:val="24"/>
        </w:rPr>
        <w:t xml:space="preserve"> </w:t>
      </w:r>
      <w:proofErr w:type="spellStart"/>
      <w:r w:rsidRPr="002D7B4C">
        <w:rPr>
          <w:sz w:val="24"/>
          <w:szCs w:val="24"/>
        </w:rPr>
        <w:t>Cov</w:t>
      </w:r>
      <w:proofErr w:type="spellEnd"/>
      <w:r w:rsidRPr="002D7B4C">
        <w:rPr>
          <w:sz w:val="24"/>
          <w:szCs w:val="24"/>
        </w:rPr>
        <w:t xml:space="preserve"> 2;</w:t>
      </w:r>
    </w:p>
    <w:p w14:paraId="61478D1D" w14:textId="4CBCA375" w:rsidR="009163B0" w:rsidRPr="002D7B4C" w:rsidRDefault="009163B0" w:rsidP="002D7B4C">
      <w:pPr>
        <w:pStyle w:val="Paragrafoelenco"/>
        <w:numPr>
          <w:ilvl w:val="0"/>
          <w:numId w:val="1"/>
        </w:numPr>
        <w:tabs>
          <w:tab w:val="right" w:leader="dot" w:pos="9639"/>
        </w:tabs>
        <w:ind w:right="-1"/>
        <w:jc w:val="both"/>
        <w:rPr>
          <w:sz w:val="24"/>
          <w:szCs w:val="24"/>
        </w:rPr>
      </w:pPr>
      <w:r w:rsidRPr="002D7B4C">
        <w:rPr>
          <w:sz w:val="24"/>
          <w:szCs w:val="24"/>
          <w:u w:val="single"/>
        </w:rPr>
        <w:t>ha</w:t>
      </w:r>
      <w:r w:rsidRPr="002D7B4C">
        <w:rPr>
          <w:sz w:val="24"/>
          <w:szCs w:val="24"/>
        </w:rPr>
        <w:t>, nel proprio nucleo familiare, persona positiva a test antigenico/molecolare a Sars</w:t>
      </w:r>
      <w:r w:rsidR="00AC4B77" w:rsidRPr="002D7B4C">
        <w:rPr>
          <w:sz w:val="24"/>
          <w:szCs w:val="24"/>
        </w:rPr>
        <w:t>-</w:t>
      </w:r>
      <w:proofErr w:type="spellStart"/>
      <w:r w:rsidRPr="002D7B4C">
        <w:rPr>
          <w:sz w:val="24"/>
          <w:szCs w:val="24"/>
        </w:rPr>
        <w:t>Cov</w:t>
      </w:r>
      <w:proofErr w:type="spellEnd"/>
      <w:r w:rsidRPr="002D7B4C">
        <w:rPr>
          <w:sz w:val="24"/>
          <w:szCs w:val="24"/>
        </w:rPr>
        <w:t xml:space="preserve"> 2 ma si è opportunamente isolat</w:t>
      </w:r>
      <w:r w:rsidR="00A50BDC" w:rsidRPr="002D7B4C">
        <w:rPr>
          <w:sz w:val="24"/>
          <w:szCs w:val="24"/>
        </w:rPr>
        <w:t>a</w:t>
      </w:r>
      <w:r w:rsidRPr="002D7B4C">
        <w:rPr>
          <w:sz w:val="24"/>
          <w:szCs w:val="24"/>
        </w:rPr>
        <w:t xml:space="preserve"> dallo stesso (utilizzo locali a sé stanti) dal giorno</w:t>
      </w:r>
      <w:r w:rsidR="00A50BDC" w:rsidRPr="002D7B4C">
        <w:rPr>
          <w:sz w:val="24"/>
          <w:szCs w:val="24"/>
        </w:rPr>
        <w:t xml:space="preserve"> </w:t>
      </w:r>
      <w:r w:rsidR="00347BA5">
        <w:rPr>
          <w:sz w:val="24"/>
          <w:szCs w:val="24"/>
        </w:rPr>
        <w:t>……/……/…………………</w:t>
      </w:r>
      <w:r w:rsidRPr="002D7B4C">
        <w:rPr>
          <w:sz w:val="24"/>
          <w:szCs w:val="24"/>
        </w:rPr>
        <w:t>;</w:t>
      </w:r>
    </w:p>
    <w:p w14:paraId="09FDE0C9" w14:textId="01BE02B2" w:rsidR="00A50BDC" w:rsidRPr="002D7B4C" w:rsidRDefault="00A50BDC" w:rsidP="00A50BDC">
      <w:pPr>
        <w:pStyle w:val="Paragrafoelenco"/>
        <w:tabs>
          <w:tab w:val="right" w:leader="dot" w:pos="9498"/>
        </w:tabs>
        <w:ind w:right="-1"/>
        <w:jc w:val="both"/>
        <w:rPr>
          <w:b/>
          <w:bCs/>
          <w:i/>
          <w:iCs/>
          <w:sz w:val="24"/>
          <w:szCs w:val="24"/>
        </w:rPr>
      </w:pPr>
      <w:r w:rsidRPr="002D7B4C">
        <w:rPr>
          <w:sz w:val="24"/>
          <w:szCs w:val="24"/>
        </w:rPr>
        <w:t>dichiara inoltre che</w:t>
      </w:r>
      <w:r w:rsidRPr="002D7B4C">
        <w:rPr>
          <w:sz w:val="24"/>
          <w:szCs w:val="24"/>
          <w:u w:val="single"/>
        </w:rPr>
        <w:t xml:space="preserve"> </w:t>
      </w:r>
      <w:r w:rsidRPr="002D7B4C">
        <w:rPr>
          <w:b/>
          <w:bCs/>
          <w:i/>
          <w:iCs/>
          <w:spacing w:val="-8"/>
          <w:sz w:val="24"/>
          <w:szCs w:val="24"/>
        </w:rPr>
        <w:t>il proprio/a Figlio/a è vaccinato con terza dose, vaccinato con completamento del ciclo vaccinale primario da più di 14 giorni e meno di 120, guarito da una pregressa infezione da Sars-Cov2</w:t>
      </w:r>
      <w:r w:rsidRPr="002D7B4C">
        <w:rPr>
          <w:b/>
          <w:bCs/>
          <w:i/>
          <w:iCs/>
          <w:sz w:val="24"/>
          <w:szCs w:val="24"/>
        </w:rPr>
        <w:t>;</w:t>
      </w:r>
    </w:p>
    <w:p w14:paraId="55EECE9A" w14:textId="56580AFB" w:rsidR="009163B0" w:rsidRPr="002D7B4C" w:rsidRDefault="009163B0" w:rsidP="002D7B4C">
      <w:pPr>
        <w:pStyle w:val="Paragrafoelenco"/>
        <w:numPr>
          <w:ilvl w:val="0"/>
          <w:numId w:val="1"/>
        </w:numPr>
        <w:tabs>
          <w:tab w:val="right" w:leader="dot" w:pos="6096"/>
          <w:tab w:val="right" w:leader="dot" w:pos="9214"/>
        </w:tabs>
        <w:ind w:right="-1"/>
        <w:jc w:val="both"/>
        <w:rPr>
          <w:sz w:val="24"/>
          <w:szCs w:val="24"/>
        </w:rPr>
      </w:pPr>
      <w:r w:rsidRPr="002D7B4C">
        <w:rPr>
          <w:sz w:val="24"/>
          <w:szCs w:val="24"/>
        </w:rPr>
        <w:t xml:space="preserve">allega alla presente autodichiarazione eventuale referto negativo di test antigenico/molecolare, eseguito in ottemperanza </w:t>
      </w:r>
      <w:r w:rsidR="00A50BDC" w:rsidRPr="002D7B4C">
        <w:rPr>
          <w:sz w:val="24"/>
          <w:szCs w:val="24"/>
        </w:rPr>
        <w:t>de</w:t>
      </w:r>
      <w:r w:rsidRPr="002D7B4C">
        <w:rPr>
          <w:sz w:val="24"/>
          <w:szCs w:val="24"/>
        </w:rPr>
        <w:t>lle tempistiche di quarantena o isolamento indicate nella circolare ministeriale</w:t>
      </w:r>
      <w:r w:rsidR="002D7B4C" w:rsidRPr="002D7B4C">
        <w:rPr>
          <w:sz w:val="24"/>
          <w:szCs w:val="24"/>
        </w:rPr>
        <w:t xml:space="preserve"> n. 9498/2022,</w:t>
      </w:r>
      <w:r w:rsidRPr="002D7B4C">
        <w:rPr>
          <w:sz w:val="24"/>
          <w:szCs w:val="24"/>
        </w:rPr>
        <w:t xml:space="preserve"> in data </w:t>
      </w:r>
      <w:r w:rsidR="00347BA5">
        <w:rPr>
          <w:sz w:val="24"/>
          <w:szCs w:val="24"/>
        </w:rPr>
        <w:t>……/……/………………</w:t>
      </w:r>
    </w:p>
    <w:p w14:paraId="0AD0C564" w14:textId="5C98F4CA" w:rsidR="00AC4B77" w:rsidRPr="002D7B4C" w:rsidRDefault="00AC4B77" w:rsidP="00AC4B77">
      <w:pPr>
        <w:pStyle w:val="Paragrafoelenco"/>
        <w:numPr>
          <w:ilvl w:val="0"/>
          <w:numId w:val="1"/>
        </w:numPr>
        <w:tabs>
          <w:tab w:val="right" w:leader="dot" w:pos="4678"/>
        </w:tabs>
        <w:ind w:right="-1"/>
        <w:jc w:val="both"/>
        <w:rPr>
          <w:sz w:val="24"/>
          <w:szCs w:val="24"/>
        </w:rPr>
      </w:pPr>
      <w:r w:rsidRPr="002D7B4C">
        <w:rPr>
          <w:sz w:val="24"/>
          <w:szCs w:val="24"/>
        </w:rPr>
        <w:t>si impegna a comunicare eventuale modificazione della propria situazione familiare o personale (sviluppo di sintomatologia riconducibile a Sars-</w:t>
      </w:r>
      <w:proofErr w:type="spellStart"/>
      <w:r w:rsidRPr="002D7B4C">
        <w:rPr>
          <w:sz w:val="24"/>
          <w:szCs w:val="24"/>
        </w:rPr>
        <w:t>Cov</w:t>
      </w:r>
      <w:proofErr w:type="spellEnd"/>
      <w:r w:rsidRPr="002D7B4C">
        <w:rPr>
          <w:sz w:val="24"/>
          <w:szCs w:val="24"/>
        </w:rPr>
        <w:t xml:space="preserve"> 2, eventuali casi positivi o contatti stretti);</w:t>
      </w:r>
    </w:p>
    <w:p w14:paraId="09ED52D2" w14:textId="1DB10610" w:rsidR="00AC4B77" w:rsidRPr="00C30BE4" w:rsidRDefault="00AC4B77" w:rsidP="00AC4B77">
      <w:pPr>
        <w:tabs>
          <w:tab w:val="right" w:leader="dot" w:pos="4678"/>
        </w:tabs>
        <w:ind w:right="-1"/>
        <w:jc w:val="center"/>
        <w:rPr>
          <w:sz w:val="24"/>
          <w:szCs w:val="24"/>
        </w:rPr>
      </w:pPr>
      <w:r w:rsidRPr="00C30BE4">
        <w:rPr>
          <w:sz w:val="24"/>
          <w:szCs w:val="24"/>
        </w:rPr>
        <w:t>PERTANTO</w:t>
      </w:r>
    </w:p>
    <w:p w14:paraId="2B425740" w14:textId="1CE10C13" w:rsidR="00AC4B77" w:rsidRPr="00C30BE4" w:rsidRDefault="00AC4B77" w:rsidP="00C30BE4">
      <w:pPr>
        <w:tabs>
          <w:tab w:val="right" w:leader="dot" w:pos="4678"/>
        </w:tabs>
        <w:spacing w:after="0"/>
        <w:rPr>
          <w:sz w:val="24"/>
          <w:szCs w:val="24"/>
        </w:rPr>
      </w:pPr>
      <w:r w:rsidRPr="00C30BE4">
        <w:rPr>
          <w:sz w:val="24"/>
          <w:szCs w:val="24"/>
        </w:rPr>
        <w:t xml:space="preserve">richiede al Dirigente Scolastico di riammettere </w:t>
      </w:r>
      <w:r w:rsidR="000C4AAD" w:rsidRPr="00C30BE4">
        <w:rPr>
          <w:sz w:val="24"/>
          <w:szCs w:val="24"/>
        </w:rPr>
        <w:t xml:space="preserve">il proprio figlio </w:t>
      </w:r>
      <w:r w:rsidRPr="00C30BE4">
        <w:rPr>
          <w:sz w:val="24"/>
          <w:szCs w:val="24"/>
        </w:rPr>
        <w:t xml:space="preserve">alla didattica in presenza dal giorno </w:t>
      </w:r>
    </w:p>
    <w:p w14:paraId="6A5B624C" w14:textId="514B4CBA" w:rsidR="00AC4B77" w:rsidRPr="00C30BE4" w:rsidRDefault="00347BA5" w:rsidP="00AC4B77">
      <w:pPr>
        <w:tabs>
          <w:tab w:val="right" w:leader="dot" w:pos="7797"/>
        </w:tabs>
        <w:ind w:right="-1"/>
        <w:rPr>
          <w:sz w:val="24"/>
          <w:szCs w:val="24"/>
        </w:rPr>
      </w:pPr>
      <w:r>
        <w:rPr>
          <w:sz w:val="24"/>
          <w:szCs w:val="24"/>
        </w:rPr>
        <w:t xml:space="preserve">……/……/……………… </w:t>
      </w:r>
      <w:r w:rsidR="00AC4B77" w:rsidRPr="00C30BE4">
        <w:rPr>
          <w:sz w:val="24"/>
          <w:szCs w:val="24"/>
        </w:rPr>
        <w:t>rispettando tutte le misure preventive attualmente vigenti.</w:t>
      </w:r>
    </w:p>
    <w:p w14:paraId="311B332C" w14:textId="12B52DB4" w:rsidR="00AC4B77" w:rsidRDefault="00AC4B77" w:rsidP="00AC4B77">
      <w:pPr>
        <w:tabs>
          <w:tab w:val="right" w:leader="dot" w:pos="5387"/>
        </w:tabs>
        <w:ind w:right="-1"/>
      </w:pPr>
    </w:p>
    <w:p w14:paraId="4BA6FF6C" w14:textId="4B9B0782" w:rsidR="00AC4B77" w:rsidRDefault="00AC4B77" w:rsidP="00AC4B77">
      <w:pPr>
        <w:tabs>
          <w:tab w:val="right" w:leader="dot" w:pos="5387"/>
        </w:tabs>
        <w:ind w:right="-1"/>
      </w:pPr>
      <w:r>
        <w:t>Cordialmente,</w:t>
      </w:r>
    </w:p>
    <w:p w14:paraId="157BEE28" w14:textId="0A0A595A" w:rsidR="00AC4B77" w:rsidRPr="009163B0" w:rsidRDefault="00AC4B77" w:rsidP="00C30BE4">
      <w:pPr>
        <w:tabs>
          <w:tab w:val="right" w:leader="dot" w:pos="1701"/>
          <w:tab w:val="right" w:leader="dot" w:pos="3969"/>
        </w:tabs>
        <w:spacing w:after="0"/>
      </w:pPr>
      <w:r>
        <w:tab/>
        <w:t xml:space="preserve">,  </w:t>
      </w:r>
      <w:r>
        <w:tab/>
      </w:r>
    </w:p>
    <w:p w14:paraId="439B277C" w14:textId="473C4ADC" w:rsidR="00176B37" w:rsidRDefault="00AC4B77" w:rsidP="00AC4B77">
      <w:pPr>
        <w:tabs>
          <w:tab w:val="center" w:pos="6521"/>
          <w:tab w:val="right" w:leader="dot" w:pos="9498"/>
        </w:tabs>
        <w:spacing w:after="240"/>
      </w:pPr>
      <w:r>
        <w:tab/>
        <w:t>FIRMA</w:t>
      </w:r>
    </w:p>
    <w:p w14:paraId="59F25901" w14:textId="5AAC0BA0" w:rsidR="00AC4B77" w:rsidRPr="00176B37" w:rsidRDefault="00AC4B77" w:rsidP="00AC4B77">
      <w:pPr>
        <w:tabs>
          <w:tab w:val="center" w:pos="6521"/>
          <w:tab w:val="right" w:leader="dot" w:pos="9498"/>
        </w:tabs>
        <w:ind w:right="-1"/>
      </w:pPr>
      <w:r>
        <w:tab/>
        <w:t>_________________________________________</w:t>
      </w:r>
    </w:p>
    <w:sectPr w:rsidR="00AC4B77" w:rsidRPr="00176B37" w:rsidSect="00C30BE4">
      <w:footerReference w:type="default" r:id="rId7"/>
      <w:pgSz w:w="11906" w:h="16838"/>
      <w:pgMar w:top="851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54EF83" w14:textId="77777777" w:rsidR="00EB3C39" w:rsidRDefault="00EB3C39" w:rsidP="00C30BE4">
      <w:pPr>
        <w:spacing w:after="0" w:line="240" w:lineRule="auto"/>
      </w:pPr>
      <w:r>
        <w:separator/>
      </w:r>
    </w:p>
  </w:endnote>
  <w:endnote w:type="continuationSeparator" w:id="0">
    <w:p w14:paraId="60D7C3E0" w14:textId="77777777" w:rsidR="00EB3C39" w:rsidRDefault="00EB3C39" w:rsidP="00C30B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B17DF" w14:textId="7A00B4E7" w:rsidR="00C30BE4" w:rsidRPr="00C30BE4" w:rsidRDefault="00C30BE4">
    <w:pPr>
      <w:pStyle w:val="Pidipagina"/>
      <w:rPr>
        <w:i/>
        <w:iCs/>
        <w:sz w:val="20"/>
        <w:szCs w:val="20"/>
      </w:rPr>
    </w:pPr>
    <w:r w:rsidRPr="00C30BE4">
      <w:rPr>
        <w:i/>
        <w:iCs/>
        <w:sz w:val="20"/>
        <w:szCs w:val="20"/>
      </w:rPr>
      <w:t xml:space="preserve">(*) Modello predisposto dal </w:t>
    </w:r>
    <w:r>
      <w:rPr>
        <w:i/>
        <w:iCs/>
        <w:sz w:val="20"/>
        <w:szCs w:val="20"/>
      </w:rPr>
      <w:t>Dipartimento Unico di Prevenzione ASREM – Allegato all’</w:t>
    </w:r>
    <w:r w:rsidRPr="00C30BE4">
      <w:rPr>
        <w:i/>
        <w:iCs/>
        <w:sz w:val="20"/>
        <w:szCs w:val="20"/>
      </w:rPr>
      <w:t>Istruzione Operativa “Gestione caso SARS-COV-2 positivo in ambiente scolastico nella Regione Molise” Rev. 2 del 10/02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7FC54" w14:textId="77777777" w:rsidR="00EB3C39" w:rsidRDefault="00EB3C39" w:rsidP="00C30BE4">
      <w:pPr>
        <w:spacing w:after="0" w:line="240" w:lineRule="auto"/>
      </w:pPr>
      <w:r>
        <w:separator/>
      </w:r>
    </w:p>
  </w:footnote>
  <w:footnote w:type="continuationSeparator" w:id="0">
    <w:p w14:paraId="4228F654" w14:textId="77777777" w:rsidR="00EB3C39" w:rsidRDefault="00EB3C39" w:rsidP="00C30B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56657D"/>
    <w:multiLevelType w:val="hybridMultilevel"/>
    <w:tmpl w:val="860E6E40"/>
    <w:lvl w:ilvl="0" w:tplc="BC1ADEB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NDQzNjSwsDQ1NzVR0lEKTi0uzszPAykwrQUAqyE42SwAAAA="/>
  </w:docVars>
  <w:rsids>
    <w:rsidRoot w:val="00176B37"/>
    <w:rsid w:val="000C4AAD"/>
    <w:rsid w:val="00164EE8"/>
    <w:rsid w:val="00176B37"/>
    <w:rsid w:val="001F77B5"/>
    <w:rsid w:val="002D7B4C"/>
    <w:rsid w:val="00347BA5"/>
    <w:rsid w:val="004B5E85"/>
    <w:rsid w:val="005414BA"/>
    <w:rsid w:val="0057366E"/>
    <w:rsid w:val="005A139E"/>
    <w:rsid w:val="006450AD"/>
    <w:rsid w:val="006A3E38"/>
    <w:rsid w:val="006D495A"/>
    <w:rsid w:val="009163B0"/>
    <w:rsid w:val="009D3D6B"/>
    <w:rsid w:val="00A50BDC"/>
    <w:rsid w:val="00AC4B77"/>
    <w:rsid w:val="00C30BE4"/>
    <w:rsid w:val="00EA7A42"/>
    <w:rsid w:val="00EB3C39"/>
    <w:rsid w:val="00F52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2EB389"/>
  <w15:chartTrackingRefBased/>
  <w15:docId w15:val="{8C8AC8E5-43DE-42A8-828B-A1962EF85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9163B0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C30BE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30BE4"/>
  </w:style>
  <w:style w:type="paragraph" w:styleId="Pidipagina">
    <w:name w:val="footer"/>
    <w:basedOn w:val="Normale"/>
    <w:link w:val="PidipaginaCarattere"/>
    <w:uiPriority w:val="99"/>
    <w:unhideWhenUsed/>
    <w:rsid w:val="00C30BE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30B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1</Pages>
  <Words>297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co Caruso</dc:creator>
  <cp:keywords/>
  <dc:description/>
  <cp:lastModifiedBy>Rocco Caruso</cp:lastModifiedBy>
  <cp:revision>8</cp:revision>
  <cp:lastPrinted>2022-02-09T10:39:00Z</cp:lastPrinted>
  <dcterms:created xsi:type="dcterms:W3CDTF">2022-01-22T07:53:00Z</dcterms:created>
  <dcterms:modified xsi:type="dcterms:W3CDTF">2022-02-12T08:50:00Z</dcterms:modified>
</cp:coreProperties>
</file>